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row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Kup / Brow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In Back Stanc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In Back Stanc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step back and ki-yap; Defender: step back and ki-y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step back and ki-yap; Defender: step back and ki-y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 / Lead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 / Lead Half-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 / Lead Half-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 /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 /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Outside Touch Block / Reverse Punch and Kne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 /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 Hand 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Kup / Brown Belt</dc:title>
  <dc:creator/>
  <cp:keywords/>
  <dcterms:created xsi:type="dcterms:W3CDTF">2024-05-29T20:31:09Z</dcterms:created>
  <dcterms:modified xsi:type="dcterms:W3CDTF">2024-05-29T20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